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1C0A06" w14:textId="31A91C30" w:rsidR="00591330" w:rsidRPr="00C9188B" w:rsidRDefault="00C9188B">
      <w:pPr>
        <w:rPr>
          <w:lang w:val="en-US"/>
        </w:rPr>
      </w:pPr>
      <w:r>
        <w:rPr>
          <w:lang w:val="en-US"/>
        </w:rPr>
        <w:t xml:space="preserve">Hola </w:t>
      </w:r>
      <w:proofErr w:type="spellStart"/>
      <w:r>
        <w:rPr>
          <w:lang w:val="en-US"/>
        </w:rPr>
        <w:t>como</w:t>
      </w:r>
      <w:proofErr w:type="spellEnd"/>
      <w:r>
        <w:rPr>
          <w:lang w:val="en-US"/>
        </w:rPr>
        <w:t xml:space="preserve"> estas?</w:t>
      </w:r>
      <w:bookmarkStart w:id="0" w:name="_GoBack"/>
      <w:bookmarkEnd w:id="0"/>
    </w:p>
    <w:sectPr w:rsidR="00591330" w:rsidRPr="00C918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KwMDCxMDA2NTcxsrRU0lEKTi0uzszPAykwrAUAlkjOUSwAAAA="/>
  </w:docVars>
  <w:rsids>
    <w:rsidRoot w:val="00C9188B"/>
    <w:rsid w:val="00505055"/>
    <w:rsid w:val="00C9188B"/>
    <w:rsid w:val="00FE1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8EBC0"/>
  <w15:chartTrackingRefBased/>
  <w15:docId w15:val="{D77A374B-E121-456D-987B-7649CE463F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5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Nepomuceno</dc:creator>
  <cp:keywords/>
  <dc:description/>
  <cp:lastModifiedBy>Gabriel Nepomuceno</cp:lastModifiedBy>
  <cp:revision>1</cp:revision>
  <dcterms:created xsi:type="dcterms:W3CDTF">2019-01-25T09:01:00Z</dcterms:created>
  <dcterms:modified xsi:type="dcterms:W3CDTF">2019-01-25T09:01:00Z</dcterms:modified>
</cp:coreProperties>
</file>